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"/>
        <w:tblW w:w="15465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2859"/>
      </w:tblGrid>
      <w:tr w:rsidR="00FC5C48" w:rsidTr="00097735">
        <w:trPr>
          <w:trHeight w:val="907"/>
        </w:trPr>
        <w:tc>
          <w:tcPr>
            <w:tcW w:w="15465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OSNOVNA ŠKOLA</w:t>
            </w:r>
            <w:r w:rsidR="00F67B1A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 xml:space="preserve"> SELA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:rsidTr="00097735">
        <w:trPr>
          <w:trHeight w:val="616"/>
        </w:trPr>
        <w:tc>
          <w:tcPr>
            <w:tcW w:w="15465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:rsidR="00FC5C48" w:rsidRDefault="00EF7F35" w:rsidP="00F67B1A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F67B1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6.6.-10.6</w:t>
            </w: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2.</w:t>
            </w:r>
          </w:p>
        </w:tc>
      </w:tr>
      <w:tr w:rsidR="00FC5C48" w:rsidTr="00097735">
        <w:trPr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:rsidTr="00097735">
        <w:trPr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 /kcal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 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2859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3A7A80" w:rsidTr="00097735">
        <w:trPr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097735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 w:rsidP="00F67B1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KUKURUZNA KRUPICA SA SIROM, MLIJEKO, VOĆE</w:t>
            </w:r>
          </w:p>
        </w:tc>
        <w:tc>
          <w:tcPr>
            <w:tcW w:w="989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90</w:t>
            </w:r>
          </w:p>
        </w:tc>
        <w:tc>
          <w:tcPr>
            <w:tcW w:w="754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5,4</w:t>
            </w:r>
          </w:p>
        </w:tc>
        <w:tc>
          <w:tcPr>
            <w:tcW w:w="753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1,9</w:t>
            </w:r>
          </w:p>
        </w:tc>
        <w:tc>
          <w:tcPr>
            <w:tcW w:w="762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4,9</w:t>
            </w:r>
          </w:p>
        </w:tc>
        <w:tc>
          <w:tcPr>
            <w:tcW w:w="2859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F67B1A" w:rsidRDefault="00F67B1A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F67B1A">
              <w:rPr>
                <w:rFonts w:ascii="Calibri" w:eastAsia="Calibri" w:hAnsi="Calibri" w:cs="Calibri"/>
                <w:sz w:val="16"/>
                <w:szCs w:val="16"/>
              </w:rPr>
              <w:t>MLIJEKO I MLIJEČNI PROIZVODI, GLUTEN</w:t>
            </w:r>
          </w:p>
        </w:tc>
      </w:tr>
      <w:tr w:rsidR="003A7A80" w:rsidTr="00097735">
        <w:trPr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097735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ŠKOLSKI KRUH, MLIJEČNI NAMAZ S RAJČICOM, KEFIR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81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2,6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4,6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49,8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F67B1A" w:rsidRDefault="00F67B1A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F67B1A">
              <w:rPr>
                <w:rFonts w:ascii="Calibri" w:eastAsia="Calibri" w:hAnsi="Calibri" w:cs="Calibri"/>
                <w:sz w:val="16"/>
                <w:szCs w:val="16"/>
              </w:rPr>
              <w:t>GLUTEN, JAJA, SOJA, SEZAM, LUPINA, MLIJEKO I MLIJEČNI PROIZVODI</w:t>
            </w:r>
          </w:p>
        </w:tc>
      </w:tr>
      <w:tr w:rsidR="003A7A80" w:rsidTr="00097735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ĆUFTE U UMAKU OD RAJČICE I PIRE KRUMPIR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 w:rsidP="003A7A8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421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8,1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3,3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9,7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F67B1A" w:rsidRDefault="00F67B1A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F67B1A">
              <w:rPr>
                <w:rFonts w:ascii="Calibri" w:eastAsia="Calibri" w:hAnsi="Calibri" w:cs="Calibri"/>
                <w:sz w:val="16"/>
                <w:szCs w:val="16"/>
              </w:rPr>
              <w:t>MLIJEKO I MLIJEČNI PROIZVODI, JAJA, GLUTEN</w:t>
            </w:r>
          </w:p>
        </w:tc>
      </w:tr>
      <w:tr w:rsidR="003A7A80" w:rsidTr="00097735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ŠKOLSKI KRUH S MASLACEM OD KIKIRIKIJA, MLIJEKO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 w:rsidP="003A7A8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96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4,8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4,7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1,3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F67B1A" w:rsidRDefault="00F67B1A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F67B1A">
              <w:rPr>
                <w:rFonts w:ascii="Calibri" w:eastAsia="Calibri" w:hAnsi="Calibri" w:cs="Calibri"/>
                <w:sz w:val="16"/>
                <w:szCs w:val="16"/>
              </w:rPr>
              <w:t>GLUTEN, JAJA, SOJA, SEZAM, LUPINA, KIKIRIKI, ORAŠASTO VOĆE U TRAGOVIMA</w:t>
            </w:r>
          </w:p>
        </w:tc>
      </w:tr>
      <w:tr w:rsidR="003A7A80" w:rsidTr="00097735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727AE1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PEČENA PILETINA, MLINCI, SALATA KISELA PAPRIKA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 w:rsidP="003A7A8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434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8,3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7,0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2,8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F67B1A" w:rsidRDefault="00F67B1A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F67B1A">
              <w:rPr>
                <w:rFonts w:ascii="Calibri" w:eastAsia="Calibri" w:hAnsi="Calibri" w:cs="Calibri"/>
                <w:sz w:val="16"/>
                <w:szCs w:val="16"/>
              </w:rPr>
              <w:t>GLUTEN, JAJA</w:t>
            </w:r>
          </w:p>
        </w:tc>
      </w:tr>
      <w:tr w:rsidR="003A7A80" w:rsidTr="00097735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727AE1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KRUH S MASLACEM I MARMELADOM, BIJELA KAVA S MEDOM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 w:rsidP="003A7A8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407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2,6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6,0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4,2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F67B1A" w:rsidRDefault="00F67B1A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F67B1A">
              <w:rPr>
                <w:rFonts w:ascii="Calibri" w:eastAsia="Calibri" w:hAnsi="Calibri" w:cs="Calibri"/>
                <w:sz w:val="16"/>
                <w:szCs w:val="16"/>
              </w:rPr>
              <w:t>GLUTEN, JAJA, SEZAM, MLIJEKO I MLIJEČNI PROIZVODI</w:t>
            </w:r>
          </w:p>
        </w:tc>
      </w:tr>
      <w:tr w:rsidR="003A7A80" w:rsidTr="00097735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VARIVO OD MAHUNA S JUNETINOM, ŠKOLSKI KRUH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 w:rsidP="003A7A8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424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5,1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6,4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6,0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F67B1A" w:rsidRDefault="00F67B1A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F67B1A">
              <w:rPr>
                <w:rFonts w:ascii="Calibri" w:eastAsia="Calibri" w:hAnsi="Calibri" w:cs="Calibri"/>
                <w:sz w:val="16"/>
                <w:szCs w:val="16"/>
              </w:rPr>
              <w:t>GLUTEN, JAJA, SOJA SEZAM, LUPINA</w:t>
            </w:r>
          </w:p>
        </w:tc>
      </w:tr>
      <w:tr w:rsidR="003A7A80" w:rsidTr="00097735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5E7E34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INTEGRALNI ŠARENI SENDVIČ, ČAJ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5E7E34" w:rsidP="003A7A8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76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5E7E34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6,1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5E7E34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9,8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5E7E34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2,4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5E7E34" w:rsidRDefault="005E7E34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5E7E34">
              <w:rPr>
                <w:rFonts w:ascii="Calibri" w:eastAsia="Calibri" w:hAnsi="Calibri" w:cs="Calibri"/>
                <w:sz w:val="16"/>
                <w:szCs w:val="16"/>
              </w:rPr>
              <w:t>MLIJEKO I MLIJEČNI PROIZVODI, GLUTEN, SEZAM</w:t>
            </w:r>
          </w:p>
        </w:tc>
      </w:tr>
      <w:tr w:rsidR="003A7A80" w:rsidTr="00097735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727AE1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RIŽOTO S TIKVICAMA, KUPUS SALATA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 w:rsidP="003A7A8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98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8,8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5,2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7,2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F67B1A" w:rsidRDefault="00F67B1A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F67B1A">
              <w:rPr>
                <w:rFonts w:ascii="Calibri" w:eastAsia="Calibri" w:hAnsi="Calibri" w:cs="Calibri"/>
                <w:sz w:val="16"/>
                <w:szCs w:val="16"/>
              </w:rPr>
              <w:t>CELER, MLIJEKO I MLIJEČNI PROIZVODI</w:t>
            </w:r>
          </w:p>
        </w:tc>
      </w:tr>
      <w:tr w:rsidR="003A7A80" w:rsidTr="00097735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3A7A80" w:rsidRDefault="003A7A80" w:rsidP="003A7A80">
            <w:pPr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3A7A80" w:rsidRPr="00727AE1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3A7A80" w:rsidRDefault="005E7E34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KROASAN, JOGURT S PROBIOTIKOM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3A7A80" w:rsidRDefault="005E7E34" w:rsidP="003A7A8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97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3A7A80" w:rsidRDefault="005E7E34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0,6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3A7A80" w:rsidRDefault="005E7E34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8,5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3A7A80" w:rsidRDefault="005E7E34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47,1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:rsidR="003A7A80" w:rsidRDefault="005E7E34" w:rsidP="003A7A80">
            <w:pPr>
              <w:spacing w:line="240" w:lineRule="auto"/>
              <w:rPr>
                <w:rFonts w:ascii="Calibri" w:eastAsia="Calibri" w:hAnsi="Calibri" w:cs="Calibri"/>
              </w:rPr>
            </w:pPr>
            <w:bookmarkStart w:id="0" w:name="_GoBack"/>
            <w:r w:rsidRPr="005E7E34">
              <w:rPr>
                <w:rFonts w:ascii="Calibri" w:eastAsia="Calibri" w:hAnsi="Calibri" w:cs="Calibri"/>
                <w:sz w:val="16"/>
                <w:szCs w:val="16"/>
              </w:rPr>
              <w:t>GLUTEN, JAJA, RIBA, SOJA, MLIJEKO I MLIJEČNI PROIZVODI, ORAŠASTO</w:t>
            </w:r>
            <w:r>
              <w:rPr>
                <w:rFonts w:ascii="Calibri" w:eastAsia="Calibri" w:hAnsi="Calibri" w:cs="Calibri"/>
              </w:rPr>
              <w:t xml:space="preserve"> </w:t>
            </w:r>
            <w:bookmarkEnd w:id="0"/>
            <w:r w:rsidRPr="005E7E34">
              <w:rPr>
                <w:rFonts w:ascii="Calibri" w:eastAsia="Calibri" w:hAnsi="Calibri" w:cs="Calibri"/>
                <w:sz w:val="16"/>
                <w:szCs w:val="16"/>
              </w:rPr>
              <w:t>VOĆE, CELER, GORUŠNICA, SEZAM, SUMPORNI DIOKSID, KIKIRIKI, LUPINA</w:t>
            </w:r>
          </w:p>
        </w:tc>
      </w:tr>
    </w:tbl>
    <w:p w:rsidR="00FC5C48" w:rsidRDefault="00FC5C48"/>
    <w:sectPr w:rsidR="00FC5C48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275F" w:rsidRDefault="005F275F">
      <w:pPr>
        <w:spacing w:line="240" w:lineRule="auto"/>
      </w:pPr>
      <w:r>
        <w:separator/>
      </w:r>
    </w:p>
  </w:endnote>
  <w:endnote w:type="continuationSeparator" w:id="0">
    <w:p w:rsidR="005F275F" w:rsidRDefault="005F275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</w:t>
    </w:r>
    <w:proofErr w:type="spellStart"/>
    <w:r w:rsidR="003A7A80">
      <w:rPr>
        <w:rFonts w:ascii="Calibri" w:eastAsia="Calibri" w:hAnsi="Calibri" w:cs="Calibri"/>
        <w:i/>
        <w:color w:val="000000"/>
      </w:rPr>
      <w:t>Z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r w:rsidR="006F7F7B">
      <w:rPr>
        <w:rFonts w:ascii="Calibri" w:eastAsia="Calibri" w:hAnsi="Calibri" w:cs="Calibri"/>
        <w:i/>
        <w:color w:val="000000"/>
      </w:rPr>
      <w:t>i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275F" w:rsidRDefault="005F275F">
      <w:pPr>
        <w:spacing w:line="240" w:lineRule="auto"/>
      </w:pPr>
      <w:r>
        <w:separator/>
      </w:r>
    </w:p>
  </w:footnote>
  <w:footnote w:type="continuationSeparator" w:id="0">
    <w:p w:rsidR="005F275F" w:rsidRDefault="005F275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97735"/>
    <w:rsid w:val="001C7DE4"/>
    <w:rsid w:val="002C5E85"/>
    <w:rsid w:val="003A7A80"/>
    <w:rsid w:val="00411FF4"/>
    <w:rsid w:val="005C0CDD"/>
    <w:rsid w:val="005E7E34"/>
    <w:rsid w:val="005F275F"/>
    <w:rsid w:val="006A62C9"/>
    <w:rsid w:val="006F7F7B"/>
    <w:rsid w:val="00727AE1"/>
    <w:rsid w:val="008D08FD"/>
    <w:rsid w:val="0094680B"/>
    <w:rsid w:val="00A42B2B"/>
    <w:rsid w:val="00A6709B"/>
    <w:rsid w:val="00EF7F35"/>
    <w:rsid w:val="00F67B1A"/>
    <w:rsid w:val="00F8782A"/>
    <w:rsid w:val="00FC5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78CF65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224</Words>
  <Characters>1282</Characters>
  <Application>Microsoft Office Word</Application>
  <DocSecurity>0</DocSecurity>
  <Lines>10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Nastavnik</cp:lastModifiedBy>
  <cp:revision>3</cp:revision>
  <dcterms:created xsi:type="dcterms:W3CDTF">2022-03-14T10:54:00Z</dcterms:created>
  <dcterms:modified xsi:type="dcterms:W3CDTF">2022-06-03T07:47:00Z</dcterms:modified>
</cp:coreProperties>
</file>